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95B9D61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1AB147E4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B8A179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854E57F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2BF507AA" w14:textId="7233C605" w:rsidR="007D4611" w:rsidRDefault="007D461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7408FAC" w14:textId="12D49C05" w:rsidR="007D4611" w:rsidRDefault="007D461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17219D4" w14:textId="0159A291" w:rsidR="007D4611" w:rsidRDefault="007D461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Parallax View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854E57F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2BF507AA" w14:textId="7233C605" w:rsidR="007D4611" w:rsidRDefault="007D461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7408FAC" w14:textId="12D49C05" w:rsidR="007D4611" w:rsidRDefault="007D461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17219D4" w14:textId="0159A291" w:rsidR="007D4611" w:rsidRDefault="007D461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Parallax View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699D4D3" w:rsidR="000912E6" w:rsidRPr="008E630B" w:rsidRDefault="00631783" w:rsidP="000912E6">
      <w:pPr>
        <w:pStyle w:val="Heading1"/>
      </w:pPr>
      <w:r>
        <w:lastRenderedPageBreak/>
        <w:t>Parallax View</w:t>
      </w:r>
    </w:p>
    <w:p w14:paraId="3D1BB20B" w14:textId="77777777" w:rsidR="00ED0615" w:rsidRDefault="00ED0615" w:rsidP="00B57068">
      <w:pPr>
        <w:rPr>
          <w:b/>
          <w:bCs/>
        </w:rPr>
      </w:pPr>
    </w:p>
    <w:p w14:paraId="47E4139B" w14:textId="59EDE56C" w:rsidR="00631783" w:rsidRDefault="00B26A68" w:rsidP="00631783">
      <w:pPr>
        <w:ind w:left="720" w:hanging="720"/>
        <w:rPr>
          <w:rFonts w:cs="Segoe UI"/>
        </w:rPr>
      </w:pPr>
      <w:r>
        <w:rPr>
          <w:b/>
          <w:bCs/>
        </w:rPr>
        <w:t>Parallax View</w:t>
      </w:r>
      <w:r w:rsidR="00EF1F3D">
        <w:t xml:space="preserve"> shows how you can use</w:t>
      </w:r>
      <w:r w:rsidR="007268BC">
        <w:t xml:space="preserve"> </w:t>
      </w:r>
      <w:proofErr w:type="spellStart"/>
      <w:r w:rsidR="00631783">
        <w:rPr>
          <w:rFonts w:ascii="Consolas" w:hAnsi="Consolas" w:cs="Segoe UI"/>
          <w:b/>
          <w:bCs/>
        </w:rPr>
        <w:t>ParallaxView</w:t>
      </w:r>
      <w:proofErr w:type="spellEnd"/>
      <w:r w:rsidR="00551A54" w:rsidRPr="00551A54">
        <w:rPr>
          <w:rFonts w:cs="Segoe UI"/>
        </w:rPr>
        <w:t xml:space="preserve"> </w:t>
      </w:r>
      <w:r w:rsidR="00631783">
        <w:rPr>
          <w:rFonts w:cs="Segoe UI"/>
        </w:rPr>
        <w:t xml:space="preserve">which allows you to combine the scroll of a list </w:t>
      </w:r>
    </w:p>
    <w:p w14:paraId="6128441C" w14:textId="77777777" w:rsidR="00631783" w:rsidRDefault="00631783" w:rsidP="007268BC">
      <w:pPr>
        <w:ind w:left="720" w:hanging="720"/>
        <w:rPr>
          <w:rFonts w:cs="Segoe UI"/>
        </w:rPr>
      </w:pPr>
      <w:r>
        <w:rPr>
          <w:rFonts w:cs="Segoe UI"/>
        </w:rPr>
        <w:t xml:space="preserve">to a background element so as the list scrolls it animates the background element with </w:t>
      </w:r>
      <w:r w:rsidRPr="00631783">
        <w:rPr>
          <w:rFonts w:cs="Segoe UI"/>
          <w:b/>
          <w:bCs/>
        </w:rPr>
        <w:t xml:space="preserve">Parallax </w:t>
      </w:r>
      <w:r>
        <w:rPr>
          <w:rFonts w:cs="Segoe UI"/>
        </w:rPr>
        <w:t>in an</w:t>
      </w:r>
    </w:p>
    <w:p w14:paraId="09BBEEC3" w14:textId="4D344B98" w:rsidR="00B90B21" w:rsidRPr="00AE0F7E" w:rsidRDefault="006F4B32" w:rsidP="007268BC">
      <w:pPr>
        <w:ind w:left="720" w:hanging="720"/>
      </w:pPr>
      <w:r>
        <w:rPr>
          <w:rFonts w:cs="Segoe UI"/>
        </w:rPr>
        <w:t>a</w:t>
      </w:r>
      <w:r w:rsidR="00631783">
        <w:rPr>
          <w:rFonts w:cs="Segoe UI"/>
        </w:rPr>
        <w:t>pplication 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A72D107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70D71">
              <w:rPr>
                <w:i/>
                <w:iCs/>
              </w:rPr>
              <w:t>ParallaxView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6D31ECDA">
            <wp:extent cx="4746787" cy="329399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7" cy="329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0E0CBE01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proofErr w:type="gramStart"/>
      <w:r>
        <w:t>type</w:t>
      </w:r>
      <w:proofErr w:type="gramEnd"/>
      <w:r>
        <w:t xml:space="preserve">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6547D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981C44B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12544C49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6FF5A98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4D435D6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62E647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</w:p>
                          <w:p w14:paraId="6928EB8F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1E1CEE0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uid Id </w:t>
                            </w:r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Guid.NewGuid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ECA3FDE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</w:t>
                            </w:r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000EEFC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EDCEA0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0AD60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spellStart"/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26C188F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9B0049B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.Items.Add</w:t>
                            </w:r>
                            <w:proofErr w:type="spellEnd"/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</w:p>
                          <w:p w14:paraId="20AD93D7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 </w:t>
                            </w:r>
                          </w:p>
                          <w:p w14:paraId="3E0D574D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ext = value</w:t>
                            </w:r>
                          </w:p>
                          <w:p w14:paraId="20DB07A8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;</w:t>
                            </w:r>
                          </w:p>
                          <w:p w14:paraId="0DC173FA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18AFD49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23AD9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(</w:t>
                            </w:r>
                            <w:proofErr w:type="spellStart"/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)</w:t>
                            </w:r>
                          </w:p>
                          <w:p w14:paraId="5FC74C0D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BBD7286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tem </w:t>
                            </w:r>
                            <w:proofErr w:type="spell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proofErr w:type="spell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sender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AppBarButton</w:t>
                            </w:r>
                            <w:proofErr w:type="spellEnd"/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).Tag</w:t>
                            </w:r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;</w:t>
                            </w:r>
                          </w:p>
                          <w:p w14:paraId="2DDF7CC9" w14:textId="77777777" w:rsidR="00EA0445" w:rsidRP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.Items.Remove</w:t>
                            </w:r>
                            <w:proofErr w:type="spellEnd"/>
                            <w:proofErr w:type="gramEnd"/>
                            <w:r w:rsidRPr="00EA0445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);</w:t>
                            </w:r>
                          </w:p>
                          <w:p w14:paraId="71C2F977" w14:textId="77777777" w:rsidR="00EA0445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1DC9E72F" w14:textId="5FE95140" w:rsidR="00601C5A" w:rsidRPr="00100F9B" w:rsidRDefault="00EA0445" w:rsidP="00EA04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56547D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981C44B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12544C49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6FF5A98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4D435D6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62E647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</w:p>
                    <w:p w14:paraId="6928EB8F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1E1CEE0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Guid Id </w:t>
                      </w:r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Guid.NewGuid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ECA3FDE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Text </w:t>
                      </w:r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000EEFC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EDCEA0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0AD60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spellStart"/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ListView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listView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26C188F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9B0049B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listView.Items.Add</w:t>
                      </w:r>
                      <w:proofErr w:type="spellEnd"/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</w:p>
                    <w:p w14:paraId="20AD93D7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{ </w:t>
                      </w:r>
                    </w:p>
                    <w:p w14:paraId="3E0D574D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ext = value</w:t>
                      </w:r>
                    </w:p>
                    <w:p w14:paraId="20DB07A8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});</w:t>
                      </w:r>
                    </w:p>
                    <w:p w14:paraId="0DC173FA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18AFD49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23AD9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Remove(</w:t>
                      </w:r>
                      <w:proofErr w:type="spellStart"/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ListView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listView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sender)</w:t>
                      </w:r>
                    </w:p>
                    <w:p w14:paraId="5FC74C0D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BBD7286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Item </w:t>
                      </w:r>
                      <w:proofErr w:type="spell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proofErr w:type="spell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= (sender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AppBarButton</w:t>
                      </w:r>
                      <w:proofErr w:type="spellEnd"/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).Tag</w:t>
                      </w:r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044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Item;</w:t>
                      </w:r>
                    </w:p>
                    <w:p w14:paraId="2DDF7CC9" w14:textId="77777777" w:rsidR="00EA0445" w:rsidRP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listView.Items.Remove</w:t>
                      </w:r>
                      <w:proofErr w:type="spellEnd"/>
                      <w:proofErr w:type="gramEnd"/>
                      <w:r w:rsidRPr="00EA0445">
                        <w:rPr>
                          <w:rFonts w:ascii="Consolas" w:hAnsi="Consolas" w:cs="Cascadia Mono"/>
                          <w:color w:val="000000"/>
                        </w:rPr>
                        <w:t>(item);</w:t>
                      </w:r>
                    </w:p>
                    <w:p w14:paraId="71C2F977" w14:textId="77777777" w:rsidR="00EA0445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1DC9E72F" w14:textId="5FE95140" w:rsidR="00601C5A" w:rsidRPr="00100F9B" w:rsidRDefault="00EA0445" w:rsidP="00EA04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689DB7F2" w14:textId="0C293650" w:rsidR="00EA0445" w:rsidRPr="00EA0445" w:rsidRDefault="001125D3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1611A"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="00EA0445">
        <w:t xml:space="preserve">a </w:t>
      </w:r>
      <w:r w:rsidR="00EA0445" w:rsidRPr="00EA0445">
        <w:rPr>
          <w:b/>
          <w:bCs/>
        </w:rPr>
        <w:t>Clas</w:t>
      </w:r>
      <w:r w:rsidR="00EA0445">
        <w:rPr>
          <w:b/>
          <w:bCs/>
        </w:rPr>
        <w:t xml:space="preserve">s </w:t>
      </w:r>
      <w:r w:rsidR="00EA0445">
        <w:t xml:space="preserve">within it of </w:t>
      </w:r>
      <w:r w:rsidR="00EA0445" w:rsidRPr="00EA0445">
        <w:rPr>
          <w:rFonts w:ascii="Consolas" w:hAnsi="Consolas"/>
          <w:b/>
          <w:bCs/>
        </w:rPr>
        <w:t>Item</w:t>
      </w:r>
      <w:r w:rsidR="00EA0445">
        <w:t xml:space="preserve"> which is marked </w:t>
      </w:r>
      <w:r w:rsidR="00EA0445" w:rsidRPr="00EA0445">
        <w:rPr>
          <w:rFonts w:ascii="Consolas" w:hAnsi="Consolas"/>
          <w:b/>
          <w:bCs/>
        </w:rPr>
        <w:t>private</w:t>
      </w:r>
      <w:r w:rsidR="00EA0445">
        <w:t xml:space="preserve">, this is just for use with </w:t>
      </w:r>
      <w:proofErr w:type="spellStart"/>
      <w:r w:rsidR="00EA0445">
        <w:rPr>
          <w:i/>
          <w:iCs/>
        </w:rPr>
        <w:t>Library.cs</w:t>
      </w:r>
      <w:proofErr w:type="spellEnd"/>
      <w:r w:rsidR="00EA0445">
        <w:t xml:space="preserve"> which will represent what will be added or removed from the </w:t>
      </w:r>
      <w:proofErr w:type="spellStart"/>
      <w:r w:rsidR="00EA0445" w:rsidRPr="00EA0445">
        <w:rPr>
          <w:rFonts w:ascii="Consolas" w:hAnsi="Consolas" w:cs="Cascadia Mono"/>
          <w:b/>
          <w:bCs/>
          <w:color w:val="000000"/>
        </w:rPr>
        <w:t>ListView</w:t>
      </w:r>
      <w:proofErr w:type="spellEnd"/>
      <w:r w:rsidR="00EA0445">
        <w:rPr>
          <w:rFonts w:cs="Segoe UI"/>
          <w:color w:val="000000"/>
        </w:rPr>
        <w:t xml:space="preserve"> which is performed in the </w:t>
      </w:r>
      <w:r w:rsidR="00EA0445">
        <w:rPr>
          <w:rFonts w:cs="Segoe UI"/>
          <w:b/>
          <w:bCs/>
          <w:color w:val="000000"/>
        </w:rPr>
        <w:t>Methods</w:t>
      </w:r>
      <w:r w:rsidR="00EA0445">
        <w:rPr>
          <w:rFonts w:cs="Segoe UI"/>
          <w:color w:val="000000"/>
        </w:rPr>
        <w:t xml:space="preserve"> of </w:t>
      </w:r>
      <w:r w:rsidR="00EA0445" w:rsidRPr="00EA0445">
        <w:rPr>
          <w:rFonts w:ascii="Consolas" w:hAnsi="Consolas" w:cs="Segoe UI"/>
          <w:b/>
          <w:bCs/>
          <w:color w:val="000000"/>
        </w:rPr>
        <w:t>Add</w:t>
      </w:r>
      <w:r w:rsidR="00EA0445">
        <w:rPr>
          <w:rFonts w:cs="Segoe UI"/>
          <w:color w:val="000000"/>
        </w:rPr>
        <w:t xml:space="preserve"> and </w:t>
      </w:r>
      <w:r w:rsidR="00EA0445" w:rsidRPr="00EA0445">
        <w:rPr>
          <w:rFonts w:ascii="Consolas" w:hAnsi="Consolas" w:cs="Segoe UI"/>
          <w:b/>
          <w:bCs/>
          <w:color w:val="000000"/>
        </w:rPr>
        <w:t>Remove</w:t>
      </w:r>
      <w:r w:rsidR="00120269">
        <w:rPr>
          <w:rFonts w:cs="Segoe UI"/>
          <w:color w:val="000000"/>
        </w:rPr>
        <w:t xml:space="preserve"> which are declared as </w:t>
      </w:r>
      <w:proofErr w:type="gramStart"/>
      <w:r w:rsidR="00120269" w:rsidRPr="00120269">
        <w:rPr>
          <w:rFonts w:ascii="Consolas" w:hAnsi="Consolas" w:cs="Segoe UI"/>
          <w:b/>
          <w:bCs/>
          <w:color w:val="000000"/>
        </w:rPr>
        <w:t>static</w:t>
      </w:r>
      <w:proofErr w:type="gramEnd"/>
      <w:r w:rsidR="00120269">
        <w:rPr>
          <w:rFonts w:cs="Segoe UI"/>
          <w:color w:val="000000"/>
        </w:rPr>
        <w:t xml:space="preserve"> so an </w:t>
      </w:r>
      <w:r w:rsidR="00120269" w:rsidRPr="00120269">
        <w:rPr>
          <w:rFonts w:cs="Segoe UI"/>
          <w:b/>
          <w:bCs/>
          <w:color w:val="000000"/>
        </w:rPr>
        <w:t>Instance</w:t>
      </w:r>
      <w:r w:rsidR="00120269">
        <w:rPr>
          <w:rFonts w:cs="Segoe UI"/>
          <w:color w:val="000000"/>
        </w:rPr>
        <w:t xml:space="preserve"> of the </w:t>
      </w:r>
      <w:r w:rsidR="00120269" w:rsidRPr="001125D3">
        <w:rPr>
          <w:rFonts w:ascii="Consolas" w:hAnsi="Consolas"/>
          <w:b/>
          <w:bCs/>
        </w:rPr>
        <w:t>Class</w:t>
      </w:r>
      <w:r w:rsidR="00120269">
        <w:t xml:space="preserve"> </w:t>
      </w:r>
      <w:r w:rsidR="00120269">
        <w:rPr>
          <w:rFonts w:cs="Segoe UI"/>
          <w:color w:val="000000"/>
        </w:rPr>
        <w:t>is not needed.</w:t>
      </w: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481660B8" w:rsidR="00915C09" w:rsidRDefault="00915C09" w:rsidP="00915C09">
      <w:pPr>
        <w:pStyle w:val="Heading2"/>
      </w:pPr>
      <w:r>
        <w:lastRenderedPageBreak/>
        <w:t xml:space="preserve">Step </w:t>
      </w:r>
      <w:r w:rsidR="00333FA6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3DBD1241">
                  <wp:extent cx="2635198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F94179D" w:rsidR="00D47544" w:rsidRDefault="00D47544" w:rsidP="00D47544">
      <w:pPr>
        <w:pStyle w:val="Heading2"/>
      </w:pPr>
      <w:r>
        <w:t xml:space="preserve">Step </w:t>
      </w:r>
      <w:r w:rsidR="00333FA6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188252A7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8AE9C8E" w14:textId="40EAD8C4" w:rsidR="007A65F3" w:rsidRDefault="007A65F3" w:rsidP="007F297D">
      <w:pPr>
        <w:pStyle w:val="Heading2"/>
      </w:pPr>
      <w:r>
        <w:lastRenderedPageBreak/>
        <w:t xml:space="preserve">Step </w:t>
      </w:r>
      <w:r w:rsidR="006543EE">
        <w:t>7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52218D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4DE0361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345C1A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7BE56AC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7C0FB675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1D7ACA1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AutoSuggestBox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alue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QueryIco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dd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A06555C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QuerySubmitted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Value_QuerySubmitted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0057F17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&gt;</w:t>
                            </w:r>
                          </w:p>
                          <w:p w14:paraId="1DE98FF1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ParallaxView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proofErr w:type="gram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x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</w:t>
                            </w:r>
                            <w:proofErr w:type="spellEnd"/>
                            <w:proofErr w:type="gram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isplay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hift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&gt;</w:t>
                            </w:r>
                          </w:p>
                          <w:p w14:paraId="2443CA53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pacing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7B5875A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6A16602F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/&gt;</w:t>
                            </w:r>
                          </w:p>
                          <w:p w14:paraId="7774D8C4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/&gt;</w:t>
                            </w:r>
                          </w:p>
                          <w:p w14:paraId="58ACD468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/&gt;</w:t>
                            </w:r>
                          </w:p>
                          <w:p w14:paraId="795D87B3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/&gt;</w:t>
                            </w:r>
                          </w:p>
                          <w:p w14:paraId="142BC9C7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/&gt;</w:t>
                            </w:r>
                          </w:p>
                          <w:p w14:paraId="6EE8928F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/&gt;</w:t>
                            </w:r>
                          </w:p>
                          <w:p w14:paraId="6B4B6BC9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/&gt;</w:t>
                            </w:r>
                          </w:p>
                          <w:p w14:paraId="4772F754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20872E5B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/&gt;</w:t>
                            </w:r>
                          </w:p>
                          <w:p w14:paraId="7D0A0E8E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/&gt;</w:t>
                            </w:r>
                          </w:p>
                          <w:p w14:paraId="05DD51F4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69DB491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ParallaxView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24D79F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&gt;</w:t>
                            </w:r>
                          </w:p>
                          <w:p w14:paraId="0F70CA67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.ItemTemplat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118A83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CFBAD2A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2EFB8D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B751B28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269F7339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4E141332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331358F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1E0AB55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319A36F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9FC512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Remove_Click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31582506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D9116B9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2216BE1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.ItemTemplat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7348B2D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.ItemContainerStyl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CC2186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ListViewItem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32F0C43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ContentAlignment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 /&gt;</w:t>
                            </w:r>
                          </w:p>
                          <w:p w14:paraId="2EF64679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FA6B85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.ItemContainerStyle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9FBA5CE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</w:t>
                            </w:r>
                            <w:proofErr w:type="spellEnd"/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614BD88" w14:textId="77777777" w:rsidR="006543EE" w:rsidRPr="006543EE" w:rsidRDefault="006543EE" w:rsidP="006543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43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43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24B7E140" w:rsidR="00833CE0" w:rsidRPr="006543EE" w:rsidRDefault="006543EE" w:rsidP="006543EE">
                            <w:pPr>
                              <w:pStyle w:val="SourceCode"/>
                              <w:spacing w:after="0"/>
                            </w:pPr>
                            <w:r w:rsidRPr="006543E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543EE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543E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752218D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4DE0361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345C1A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7BE56AC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7C0FB675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1D7ACA1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AutoSuggestBox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Value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QueryIco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Add"</w:t>
                      </w: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A06555C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QuerySubmitted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Value_QuerySubmitted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0057F17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"&gt;</w:t>
                      </w:r>
                    </w:p>
                    <w:p w14:paraId="1DE98FF1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ParallaxView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proofErr w:type="gram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x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Bind</w:t>
                      </w:r>
                      <w:proofErr w:type="spellEnd"/>
                      <w:proofErr w:type="gram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Display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VerticalShift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0"&gt;</w:t>
                      </w:r>
                    </w:p>
                    <w:p w14:paraId="2443CA53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Spacing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Vertical"</w:t>
                      </w: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7B5875A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6A16602F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Black"/&gt;</w:t>
                      </w:r>
                    </w:p>
                    <w:p w14:paraId="7774D8C4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Gray"/&gt;</w:t>
                      </w:r>
                    </w:p>
                    <w:p w14:paraId="58ACD468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Red"/&gt;</w:t>
                      </w:r>
                    </w:p>
                    <w:p w14:paraId="795D87B3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Orange"/&gt;</w:t>
                      </w:r>
                    </w:p>
                    <w:p w14:paraId="142BC9C7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Yellow"/&gt;</w:t>
                      </w:r>
                    </w:p>
                    <w:p w14:paraId="6EE8928F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Green"/&gt;</w:t>
                      </w:r>
                    </w:p>
                    <w:p w14:paraId="6B4B6BC9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Cyan"/&gt;</w:t>
                      </w:r>
                    </w:p>
                    <w:p w14:paraId="4772F754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20872E5B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Magenta"/&gt;</w:t>
                      </w:r>
                    </w:p>
                    <w:p w14:paraId="7D0A0E8E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Purple"/&gt;</w:t>
                      </w:r>
                    </w:p>
                    <w:p w14:paraId="05DD51F4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69DB491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ParallaxView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24D79F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ListView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Display"&gt;</w:t>
                      </w:r>
                    </w:p>
                    <w:p w14:paraId="0F70CA67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ListView.ItemTemplat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118A83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CFBAD2A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2EFB8D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B751B28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269F7339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4E141332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331358F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1E0AB55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319A36F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Remove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Remove"</w:t>
                      </w: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9FC512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Remove_Click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31582506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D9116B9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2216BE1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ListView.ItemTemplat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7348B2D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ListView.ItemContainerStyl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CC2186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ListViewItem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32F0C43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HorizontalContentAlignment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43EE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="Stretch" /&gt;</w:t>
                      </w:r>
                    </w:p>
                    <w:p w14:paraId="2EF64679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FA6B85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ListView.ItemContainerStyle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9FBA5CE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ListView</w:t>
                      </w:r>
                      <w:proofErr w:type="spellEnd"/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614BD88" w14:textId="77777777" w:rsidR="006543EE" w:rsidRPr="006543EE" w:rsidRDefault="006543EE" w:rsidP="006543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43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6543E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43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24B7E140" w:rsidR="00833CE0" w:rsidRPr="006543EE" w:rsidRDefault="006543EE" w:rsidP="006543EE">
                      <w:pPr>
                        <w:pStyle w:val="SourceCode"/>
                        <w:spacing w:after="0"/>
                      </w:pPr>
                      <w:r w:rsidRPr="006543E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543EE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543E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465915A9" w:rsidR="00833CE0" w:rsidRPr="00485219" w:rsidRDefault="005A266A" w:rsidP="00FD770E">
      <w:pPr>
        <w:rPr>
          <w:rFonts w:cs="Segoe UI"/>
          <w:color w:val="000000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7F2411">
        <w:rPr>
          <w:rFonts w:cs="Segoe UI"/>
        </w:rPr>
        <w:t xml:space="preserve">with two </w:t>
      </w:r>
      <w:r w:rsidR="007F2411" w:rsidRPr="007F2411">
        <w:rPr>
          <w:rFonts w:cs="Segoe UI"/>
          <w:b/>
          <w:bCs/>
        </w:rPr>
        <w:t>Rows</w:t>
      </w:r>
      <w:r w:rsidR="007F2411">
        <w:rPr>
          <w:rFonts w:cs="Segoe UI"/>
        </w:rPr>
        <w:t xml:space="preserve">, the first </w:t>
      </w:r>
      <w:r w:rsidR="007F2411">
        <w:rPr>
          <w:rFonts w:cs="Segoe UI"/>
          <w:b/>
          <w:bCs/>
        </w:rPr>
        <w:t>Row</w:t>
      </w:r>
      <w:r w:rsidR="007F2411">
        <w:rPr>
          <w:rFonts w:cs="Segoe UI"/>
        </w:rPr>
        <w:t xml:space="preserve"> is for a </w:t>
      </w:r>
      <w:proofErr w:type="spellStart"/>
      <w:r w:rsidR="00F47F48">
        <w:rPr>
          <w:rFonts w:ascii="Consolas" w:hAnsi="Consolas" w:cs="Segoe UI"/>
          <w:b/>
          <w:bCs/>
        </w:rPr>
        <w:t>AutoSuggestBox</w:t>
      </w:r>
      <w:proofErr w:type="spellEnd"/>
      <w:r w:rsidR="007F2411">
        <w:rPr>
          <w:rFonts w:cs="Segoe UI"/>
        </w:rPr>
        <w:t xml:space="preserve"> </w:t>
      </w:r>
      <w:r w:rsidR="00F47F48">
        <w:rPr>
          <w:rFonts w:cs="Segoe UI"/>
        </w:rPr>
        <w:t>to add</w:t>
      </w:r>
      <w:r w:rsidR="00485219">
        <w:rPr>
          <w:rFonts w:cs="Segoe UI"/>
        </w:rPr>
        <w:t xml:space="preserve"> an</w:t>
      </w:r>
      <w:r w:rsidR="00F47F48">
        <w:rPr>
          <w:rFonts w:cs="Segoe UI"/>
        </w:rPr>
        <w:t xml:space="preserve"> </w:t>
      </w:r>
      <w:r w:rsidR="00485219" w:rsidRPr="00485219">
        <w:rPr>
          <w:rFonts w:ascii="Consolas" w:hAnsi="Consolas" w:cs="Segoe UI"/>
          <w:b/>
          <w:bCs/>
        </w:rPr>
        <w:t>Item</w:t>
      </w:r>
      <w:r w:rsidR="00F47F48">
        <w:rPr>
          <w:rFonts w:cs="Segoe UI"/>
        </w:rPr>
        <w:t xml:space="preserve">, then the second </w:t>
      </w:r>
      <w:r w:rsidR="00F47F48">
        <w:rPr>
          <w:rFonts w:cs="Segoe UI"/>
          <w:b/>
          <w:bCs/>
        </w:rPr>
        <w:t>Row</w:t>
      </w:r>
      <w:r w:rsidR="00F47F48">
        <w:rPr>
          <w:rFonts w:cs="Segoe UI"/>
        </w:rPr>
        <w:t xml:space="preserve"> is the </w:t>
      </w:r>
      <w:proofErr w:type="spellStart"/>
      <w:r w:rsidR="00F47F48" w:rsidRPr="00F47F48">
        <w:rPr>
          <w:rFonts w:ascii="Consolas" w:hAnsi="Consolas" w:cs="Segoe UI"/>
          <w:b/>
          <w:bCs/>
        </w:rPr>
        <w:t>ParallaxView</w:t>
      </w:r>
      <w:proofErr w:type="spellEnd"/>
      <w:r w:rsidR="004405CE">
        <w:rPr>
          <w:rFonts w:cs="Segoe UI"/>
        </w:rPr>
        <w:t xml:space="preserve"> containing </w:t>
      </w:r>
      <w:r w:rsidR="004405CE" w:rsidRPr="004405CE">
        <w:rPr>
          <w:rFonts w:ascii="Consolas" w:hAnsi="Consolas" w:cs="Segoe UI"/>
          <w:b/>
          <w:bCs/>
        </w:rPr>
        <w:t>Rectangle</w:t>
      </w:r>
      <w:r w:rsidR="004405CE">
        <w:rPr>
          <w:rFonts w:cs="Segoe UI"/>
        </w:rPr>
        <w:t xml:space="preserve"> elements which has the </w:t>
      </w:r>
      <w:r w:rsidR="004405CE" w:rsidRPr="004405CE">
        <w:rPr>
          <w:rFonts w:ascii="Consolas" w:hAnsi="Consolas" w:cs="Segoe UI"/>
          <w:b/>
          <w:bCs/>
        </w:rPr>
        <w:t>Source</w:t>
      </w:r>
      <w:r w:rsidR="004405CE" w:rsidRPr="004405CE">
        <w:rPr>
          <w:rFonts w:cs="Segoe UI"/>
          <w:b/>
          <w:bCs/>
        </w:rPr>
        <w:t xml:space="preserve"> </w:t>
      </w:r>
      <w:r w:rsidR="004405CE">
        <w:rPr>
          <w:rFonts w:cs="Segoe UI"/>
        </w:rPr>
        <w:t xml:space="preserve">set to the </w:t>
      </w:r>
      <w:proofErr w:type="spellStart"/>
      <w:r w:rsidR="004405CE" w:rsidRPr="004405CE">
        <w:rPr>
          <w:rFonts w:ascii="Consolas" w:hAnsi="Consolas" w:cs="Segoe UI"/>
          <w:b/>
          <w:bCs/>
        </w:rPr>
        <w:t>ListView</w:t>
      </w:r>
      <w:proofErr w:type="spellEnd"/>
      <w:r w:rsidR="00485219">
        <w:rPr>
          <w:rFonts w:cs="Segoe UI"/>
        </w:rPr>
        <w:t xml:space="preserve"> which uses a </w:t>
      </w:r>
      <w:proofErr w:type="spellStart"/>
      <w:r w:rsidR="00485219" w:rsidRPr="00485219">
        <w:rPr>
          <w:rFonts w:ascii="Consolas" w:hAnsi="Consolas" w:cs="Segoe UI"/>
          <w:b/>
          <w:bCs/>
        </w:rPr>
        <w:t>DataTemplate</w:t>
      </w:r>
      <w:proofErr w:type="spellEnd"/>
      <w:r w:rsidR="00485219">
        <w:rPr>
          <w:rFonts w:cs="Segoe UI"/>
        </w:rPr>
        <w:t xml:space="preserve"> which controls how each </w:t>
      </w:r>
      <w:r w:rsidR="00485219" w:rsidRPr="00485219">
        <w:rPr>
          <w:rFonts w:ascii="Consolas" w:hAnsi="Consolas" w:cs="Segoe UI"/>
          <w:b/>
          <w:bCs/>
        </w:rPr>
        <w:t>Item</w:t>
      </w:r>
      <w:r w:rsidR="00485219">
        <w:rPr>
          <w:rFonts w:cs="Segoe UI"/>
        </w:rPr>
        <w:t xml:space="preserve"> in the </w:t>
      </w:r>
      <w:proofErr w:type="spellStart"/>
      <w:r w:rsidR="00485219" w:rsidRPr="004405CE">
        <w:rPr>
          <w:rFonts w:ascii="Consolas" w:hAnsi="Consolas" w:cs="Segoe UI"/>
          <w:b/>
          <w:bCs/>
        </w:rPr>
        <w:t>ListView</w:t>
      </w:r>
      <w:proofErr w:type="spellEnd"/>
      <w:r w:rsidR="00485219">
        <w:rPr>
          <w:rFonts w:cs="Segoe UI"/>
        </w:rPr>
        <w:t xml:space="preserve"> will look like and contains the </w:t>
      </w:r>
      <w:proofErr w:type="spellStart"/>
      <w:r w:rsidR="00485219" w:rsidRPr="00485219">
        <w:rPr>
          <w:rFonts w:ascii="Consolas" w:hAnsi="Consolas" w:cs="Segoe UI"/>
          <w:b/>
          <w:bCs/>
        </w:rPr>
        <w:t>AppBarButton</w:t>
      </w:r>
      <w:proofErr w:type="spellEnd"/>
      <w:r w:rsidR="00485219">
        <w:rPr>
          <w:rFonts w:cs="Segoe UI"/>
        </w:rPr>
        <w:t xml:space="preserve"> which will be used to remove an </w:t>
      </w:r>
      <w:r w:rsidR="00485219" w:rsidRPr="00485219">
        <w:rPr>
          <w:rFonts w:ascii="Consolas" w:hAnsi="Consolas" w:cs="Segoe UI"/>
          <w:b/>
          <w:bCs/>
        </w:rPr>
        <w:t>Item</w:t>
      </w:r>
      <w:r w:rsidR="00485219">
        <w:rPr>
          <w:rFonts w:cs="Segoe UI"/>
        </w:rPr>
        <w:t>.</w:t>
      </w:r>
    </w:p>
    <w:p w14:paraId="0589C40F" w14:textId="77777777" w:rsidR="006C0C75" w:rsidRPr="00D37E07" w:rsidRDefault="006C0C75" w:rsidP="00FD770E">
      <w:pPr>
        <w:rPr>
          <w:rFonts w:cs="Segoe UI"/>
        </w:rPr>
      </w:pPr>
    </w:p>
    <w:p w14:paraId="69A846CF" w14:textId="1B61AA6F" w:rsidR="000C0368" w:rsidRDefault="007F297D" w:rsidP="007F297D">
      <w:pPr>
        <w:pStyle w:val="Heading2"/>
      </w:pPr>
      <w:r>
        <w:t xml:space="preserve">Step </w:t>
      </w:r>
      <w:r w:rsidR="00140516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6B9C51BC">
                  <wp:extent cx="2635198" cy="217061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AA7A490" w:rsidR="007F297D" w:rsidRDefault="00D85028" w:rsidP="00D85028">
      <w:pPr>
        <w:pStyle w:val="Heading2"/>
      </w:pPr>
      <w:r>
        <w:t xml:space="preserve">Step </w:t>
      </w:r>
      <w:r w:rsidR="00D23E95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0A1393CC" w:rsidR="00986C7B" w:rsidRDefault="00986C7B" w:rsidP="00986C7B">
      <w:pPr>
        <w:pStyle w:val="Heading2"/>
      </w:pPr>
      <w:r>
        <w:t xml:space="preserve">Step </w:t>
      </w:r>
      <w:r w:rsidR="000C59A7">
        <w:t>1</w:t>
      </w:r>
      <w:r w:rsidR="002A0BDC">
        <w:t>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C911F3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bookmarkStart w:id="0" w:name="_Hlk113102671"/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_</w:t>
                            </w:r>
                            <w:proofErr w:type="gram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QuerySubmitted</w:t>
                            </w:r>
                            <w:bookmarkEnd w:id="0"/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AutoSuggestBox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</w:t>
                            </w:r>
                          </w:p>
                          <w:p w14:paraId="22C26248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AutoSuggestBoxQuerySubmittedEventArgs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args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641372E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EEE9D13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Add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Display,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ext</w:t>
                            </w:r>
                            <w:proofErr w:type="spellEnd"/>
                            <w:proofErr w:type="gram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30CD90B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EF2722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BCF64E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_</w:t>
                            </w:r>
                            <w:proofErr w:type="gram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255BE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0741EC99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71E7065" w14:textId="77777777" w:rsidR="000255BE" w:rsidRPr="000255BE" w:rsidRDefault="000255BE" w:rsidP="000255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Remove</w:t>
                            </w:r>
                            <w:proofErr w:type="spellEnd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, sender</w:t>
                            </w:r>
                            <w:proofErr w:type="gramStart"/>
                            <w:r w:rsidRPr="000255B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6E3B03F" w14:textId="35CA78C2" w:rsidR="00986C7B" w:rsidRPr="000255BE" w:rsidRDefault="000255BE" w:rsidP="000255BE">
                            <w:pPr>
                              <w:pStyle w:val="SourceCode"/>
                              <w:spacing w:after="0"/>
                            </w:pPr>
                            <w:r w:rsidRPr="000255BE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EC911F3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255B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bookmarkStart w:id="1" w:name="_Hlk113102671"/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Value_</w:t>
                      </w:r>
                      <w:proofErr w:type="gram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QuerySubmitted</w:t>
                      </w:r>
                      <w:bookmarkEnd w:id="1"/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AutoSuggestBox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sender,</w:t>
                      </w:r>
                    </w:p>
                    <w:p w14:paraId="22C26248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AutoSuggestBoxQuerySubmittedEventArgs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args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641372E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EEE9D13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Library.Add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(Display,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Value.Text</w:t>
                      </w:r>
                      <w:proofErr w:type="spellEnd"/>
                      <w:proofErr w:type="gram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30CD90B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EF2722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BCF64E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255B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Remove_</w:t>
                      </w:r>
                      <w:proofErr w:type="gram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255BE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0741EC99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71E7065" w14:textId="77777777" w:rsidR="000255BE" w:rsidRPr="000255BE" w:rsidRDefault="000255BE" w:rsidP="000255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Library.Remove</w:t>
                      </w:r>
                      <w:proofErr w:type="spellEnd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(Display, sender</w:t>
                      </w:r>
                      <w:proofErr w:type="gramStart"/>
                      <w:r w:rsidRPr="000255B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6E3B03F" w14:textId="35CA78C2" w:rsidR="00986C7B" w:rsidRPr="000255BE" w:rsidRDefault="000255BE" w:rsidP="000255BE">
                      <w:pPr>
                        <w:pStyle w:val="SourceCode"/>
                        <w:spacing w:after="0"/>
                      </w:pPr>
                      <w:r w:rsidRPr="000255BE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5962EC08" w:rsidR="001766ED" w:rsidRPr="000255BE" w:rsidRDefault="00F52850">
      <w:pPr>
        <w:rPr>
          <w:rFonts w:cs="Segoe UI"/>
        </w:rPr>
      </w:pPr>
      <w:r w:rsidRPr="000255BE">
        <w:rPr>
          <w:rFonts w:cs="Segoe UI"/>
        </w:rPr>
        <w:t xml:space="preserve">The </w:t>
      </w:r>
      <w:r w:rsidRPr="000255BE">
        <w:rPr>
          <w:rFonts w:cs="Segoe UI"/>
          <w:b/>
          <w:bCs/>
        </w:rPr>
        <w:t>Method</w:t>
      </w:r>
      <w:r w:rsidRPr="000255BE">
        <w:rPr>
          <w:rFonts w:cs="Segoe UI"/>
        </w:rPr>
        <w:t xml:space="preserve"> of </w:t>
      </w:r>
      <w:proofErr w:type="spellStart"/>
      <w:r w:rsidR="000255BE" w:rsidRPr="000255BE">
        <w:rPr>
          <w:rFonts w:ascii="Consolas" w:hAnsi="Consolas" w:cs="Cascadia Mono"/>
          <w:b/>
          <w:bCs/>
        </w:rPr>
        <w:t>Value_QuerySubmitted</w:t>
      </w:r>
      <w:proofErr w:type="spellEnd"/>
      <w:r w:rsidR="00A61D48" w:rsidRPr="000255BE">
        <w:rPr>
          <w:b/>
          <w:bCs/>
        </w:rPr>
        <w:t xml:space="preserve"> </w:t>
      </w:r>
      <w:r w:rsidR="00A61D48" w:rsidRPr="000255BE">
        <w:rPr>
          <w:rFonts w:cs="Segoe UI"/>
        </w:rPr>
        <w:t xml:space="preserve">will call the </w:t>
      </w:r>
      <w:r w:rsidR="00A61D48" w:rsidRPr="000255BE">
        <w:rPr>
          <w:rFonts w:cs="Segoe UI"/>
          <w:b/>
          <w:bCs/>
        </w:rPr>
        <w:t>Method</w:t>
      </w:r>
      <w:r w:rsidR="00A61D48" w:rsidRPr="000255BE">
        <w:rPr>
          <w:rFonts w:cs="Segoe UI"/>
        </w:rPr>
        <w:t xml:space="preserve"> within </w:t>
      </w:r>
      <w:proofErr w:type="spellStart"/>
      <w:r w:rsidR="00A61D48" w:rsidRPr="000255BE">
        <w:rPr>
          <w:rFonts w:cs="Segoe UI"/>
          <w:i/>
          <w:iCs/>
        </w:rPr>
        <w:t>Library.cs</w:t>
      </w:r>
      <w:proofErr w:type="spellEnd"/>
      <w:r w:rsidR="00A61D48" w:rsidRPr="000255BE">
        <w:rPr>
          <w:rFonts w:cs="Segoe UI"/>
        </w:rPr>
        <w:t xml:space="preserve"> of </w:t>
      </w:r>
      <w:r w:rsidR="000255BE" w:rsidRPr="000255BE">
        <w:rPr>
          <w:rFonts w:ascii="Consolas" w:hAnsi="Consolas" w:cs="Segoe UI"/>
          <w:b/>
          <w:bCs/>
        </w:rPr>
        <w:t>Add</w:t>
      </w:r>
      <w:r w:rsidR="00A61D48" w:rsidRPr="000255BE">
        <w:rPr>
          <w:rFonts w:cs="Segoe UI"/>
        </w:rPr>
        <w:t xml:space="preserve"> </w:t>
      </w:r>
      <w:r w:rsidR="00443D93" w:rsidRPr="000255BE">
        <w:rPr>
          <w:rFonts w:cs="Segoe UI"/>
        </w:rPr>
        <w:t xml:space="preserve">from </w:t>
      </w:r>
      <w:r w:rsidR="00443D93" w:rsidRPr="000255BE">
        <w:rPr>
          <w:rFonts w:ascii="Consolas" w:hAnsi="Consolas" w:cs="Segoe UI"/>
          <w:b/>
          <w:bCs/>
        </w:rPr>
        <w:t>Library</w:t>
      </w:r>
      <w:r w:rsidR="00443D93" w:rsidRPr="000255BE">
        <w:rPr>
          <w:rFonts w:cs="Segoe UI"/>
        </w:rPr>
        <w:t xml:space="preserve"> </w:t>
      </w:r>
      <w:r w:rsidR="000255BE" w:rsidRPr="000255BE">
        <w:rPr>
          <w:rFonts w:cs="Segoe UI"/>
        </w:rPr>
        <w:t xml:space="preserve">passing in the </w:t>
      </w:r>
      <w:proofErr w:type="spellStart"/>
      <w:r w:rsidR="000255BE" w:rsidRPr="000255BE">
        <w:rPr>
          <w:rFonts w:ascii="Consolas" w:hAnsi="Consolas" w:cs="Segoe UI"/>
          <w:b/>
          <w:bCs/>
        </w:rPr>
        <w:t>ListView</w:t>
      </w:r>
      <w:proofErr w:type="spellEnd"/>
      <w:r w:rsidR="008E353C" w:rsidRPr="000255BE">
        <w:rPr>
          <w:rFonts w:cs="Segoe UI"/>
        </w:rPr>
        <w:t xml:space="preserve"> </w:t>
      </w:r>
      <w:proofErr w:type="gramStart"/>
      <w:r w:rsidR="000255BE" w:rsidRPr="000255BE">
        <w:rPr>
          <w:rFonts w:cs="Segoe UI"/>
        </w:rPr>
        <w:t xml:space="preserve">and </w:t>
      </w:r>
      <w:r w:rsidR="008E353C" w:rsidRPr="000255BE">
        <w:rPr>
          <w:rFonts w:cs="Segoe UI"/>
        </w:rPr>
        <w:t>also</w:t>
      </w:r>
      <w:proofErr w:type="gramEnd"/>
      <w:r w:rsidR="008E353C" w:rsidRPr="000255BE">
        <w:rPr>
          <w:rFonts w:cs="Segoe UI"/>
        </w:rPr>
        <w:t xml:space="preserve"> pass</w:t>
      </w:r>
      <w:r w:rsidR="000255BE" w:rsidRPr="000255BE">
        <w:rPr>
          <w:rFonts w:cs="Segoe UI"/>
        </w:rPr>
        <w:t>es</w:t>
      </w:r>
      <w:r w:rsidR="008E353C" w:rsidRPr="000255BE">
        <w:rPr>
          <w:rFonts w:cs="Segoe UI"/>
        </w:rPr>
        <w:t xml:space="preserve"> i</w:t>
      </w:r>
      <w:r w:rsidR="000255BE" w:rsidRPr="000255BE">
        <w:rPr>
          <w:rFonts w:cs="Segoe UI"/>
        </w:rPr>
        <w:t xml:space="preserve">n the </w:t>
      </w:r>
      <w:r w:rsidR="000255BE" w:rsidRPr="000255BE">
        <w:rPr>
          <w:rFonts w:cs="Segoe UI"/>
          <w:b/>
          <w:bCs/>
        </w:rPr>
        <w:t>Property</w:t>
      </w:r>
      <w:r w:rsidR="000255BE" w:rsidRPr="000255BE">
        <w:rPr>
          <w:rFonts w:cs="Segoe UI"/>
        </w:rPr>
        <w:t xml:space="preserve"> for </w:t>
      </w:r>
      <w:r w:rsidR="000255BE" w:rsidRPr="000255BE">
        <w:rPr>
          <w:rFonts w:ascii="Consolas" w:hAnsi="Consolas" w:cs="Segoe UI"/>
          <w:b/>
          <w:bCs/>
        </w:rPr>
        <w:t>Text</w:t>
      </w:r>
      <w:r w:rsidR="000255BE" w:rsidRPr="000255BE">
        <w:rPr>
          <w:rFonts w:cs="Segoe UI"/>
        </w:rPr>
        <w:t xml:space="preserve">. The </w:t>
      </w:r>
      <w:r w:rsidR="000255BE" w:rsidRPr="000255BE">
        <w:rPr>
          <w:rFonts w:cs="Segoe UI"/>
          <w:b/>
          <w:bCs/>
        </w:rPr>
        <w:t>Method</w:t>
      </w:r>
      <w:r w:rsidR="000255BE" w:rsidRPr="000255BE">
        <w:rPr>
          <w:rFonts w:cs="Segoe UI"/>
        </w:rPr>
        <w:t xml:space="preserve"> of </w:t>
      </w:r>
      <w:proofErr w:type="spellStart"/>
      <w:r w:rsidR="000255BE" w:rsidRPr="000255BE">
        <w:rPr>
          <w:rFonts w:ascii="Consolas" w:hAnsi="Consolas" w:cs="Cascadia Mono"/>
          <w:b/>
          <w:bCs/>
        </w:rPr>
        <w:t>Remove_Click</w:t>
      </w:r>
      <w:proofErr w:type="spellEnd"/>
      <w:r w:rsidR="000255BE">
        <w:rPr>
          <w:rFonts w:cs="Segoe UI"/>
        </w:rPr>
        <w:t xml:space="preserve"> will call the </w:t>
      </w:r>
      <w:r w:rsidR="000255BE">
        <w:rPr>
          <w:rFonts w:cs="Segoe UI"/>
          <w:b/>
          <w:bCs/>
        </w:rPr>
        <w:t>Method</w:t>
      </w:r>
      <w:r w:rsidR="000255BE">
        <w:rPr>
          <w:rFonts w:cs="Segoe UI"/>
        </w:rPr>
        <w:t xml:space="preserve"> for </w:t>
      </w:r>
      <w:r w:rsidR="000255BE" w:rsidRPr="000255BE">
        <w:rPr>
          <w:rFonts w:ascii="Consolas" w:hAnsi="Consolas" w:cs="Segoe UI"/>
          <w:b/>
          <w:bCs/>
        </w:rPr>
        <w:t>Remove</w:t>
      </w:r>
      <w:r w:rsidR="000255BE">
        <w:rPr>
          <w:rFonts w:cs="Segoe UI"/>
        </w:rPr>
        <w:t xml:space="preserve"> with the </w:t>
      </w:r>
      <w:proofErr w:type="spellStart"/>
      <w:r w:rsidR="000255BE" w:rsidRPr="000255BE">
        <w:rPr>
          <w:rFonts w:ascii="Consolas" w:hAnsi="Consolas" w:cs="Segoe UI"/>
          <w:b/>
          <w:bCs/>
        </w:rPr>
        <w:t>ListView</w:t>
      </w:r>
      <w:proofErr w:type="spellEnd"/>
      <w:r w:rsidR="000255BE">
        <w:rPr>
          <w:rFonts w:cs="Segoe UI"/>
        </w:rPr>
        <w:t xml:space="preserve"> and the </w:t>
      </w:r>
      <w:r w:rsidR="000255BE" w:rsidRPr="000255BE">
        <w:rPr>
          <w:rFonts w:ascii="Consolas" w:hAnsi="Consolas" w:cs="Segoe UI"/>
          <w:b/>
          <w:bCs/>
        </w:rPr>
        <w:t>object</w:t>
      </w:r>
      <w:r w:rsidR="000255BE">
        <w:rPr>
          <w:rFonts w:cs="Segoe UI"/>
        </w:rPr>
        <w:t xml:space="preserve"> for </w:t>
      </w:r>
      <w:r w:rsidR="000255BE" w:rsidRPr="000255BE">
        <w:rPr>
          <w:rFonts w:ascii="Consolas" w:hAnsi="Consolas" w:cs="Segoe UI"/>
          <w:b/>
          <w:bCs/>
        </w:rPr>
        <w:t>sender</w:t>
      </w:r>
      <w:r w:rsidR="000255BE">
        <w:rPr>
          <w:rFonts w:cs="Segoe UI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1A8B24B3" w:rsidR="00FB4525" w:rsidRDefault="00FB4525" w:rsidP="00FB4525">
      <w:pPr>
        <w:pStyle w:val="Heading2"/>
      </w:pPr>
      <w:r>
        <w:lastRenderedPageBreak/>
        <w:t xml:space="preserve">Step </w:t>
      </w:r>
      <w:r w:rsidR="00686F78">
        <w:t>1</w:t>
      </w:r>
      <w:r w:rsidR="00CB24CA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CF70838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D4611" w:rsidRPr="007D4611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222646" w:rsidRPr="00222646">
              <w:rPr>
                <w:b/>
                <w:bCs/>
                <w:lang w:val="en-US"/>
              </w:rPr>
              <w:t>ParallaxView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7D4611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9F02D20" w:rsidR="00CE7E10" w:rsidRDefault="00222646" w:rsidP="00E21237">
            <w:r>
              <w:rPr>
                <w:noProof/>
              </w:rPr>
              <w:drawing>
                <wp:inline distT="0" distB="0" distL="0" distR="0" wp14:anchorId="0E001C24" wp14:editId="042E652E">
                  <wp:extent cx="1515600" cy="226800"/>
                  <wp:effectExtent l="0" t="0" r="889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6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477AAA21" w:rsidR="00FB4525" w:rsidRDefault="0018208F" w:rsidP="0018208F">
      <w:pPr>
        <w:pStyle w:val="Heading2"/>
      </w:pPr>
      <w:r>
        <w:t xml:space="preserve">Step </w:t>
      </w:r>
      <w:r w:rsidR="00686F78">
        <w:t>1</w:t>
      </w:r>
      <w:r w:rsidR="00CB24CA">
        <w:t>2</w:t>
      </w:r>
    </w:p>
    <w:p w14:paraId="47175F12" w14:textId="2714FAF5" w:rsidR="00B554B4" w:rsidRDefault="00B554B4" w:rsidP="00B554B4"/>
    <w:p w14:paraId="6AEC53DB" w14:textId="6EC9CF32" w:rsidR="009900BD" w:rsidRPr="00416006" w:rsidRDefault="000E32CF" w:rsidP="00B554B4">
      <w:pPr>
        <w:rPr>
          <w:rFonts w:cs="Segoe UI"/>
        </w:rPr>
      </w:pPr>
      <w:r>
        <w:t>Once running you should</w:t>
      </w:r>
      <w:r w:rsidR="00851AED">
        <w:t xml:space="preserve"> see</w:t>
      </w:r>
      <w:r>
        <w:t xml:space="preserve"> </w:t>
      </w:r>
      <w:r w:rsidR="00147206">
        <w:t xml:space="preserve">a </w:t>
      </w:r>
      <w:proofErr w:type="spellStart"/>
      <w:r w:rsidR="001F7891" w:rsidRPr="001F7891">
        <w:rPr>
          <w:rFonts w:ascii="Consolas" w:hAnsi="Consolas" w:cs="Segoe UI"/>
          <w:b/>
          <w:bCs/>
        </w:rPr>
        <w:t>AutoSuggestBox</w:t>
      </w:r>
      <w:proofErr w:type="spellEnd"/>
      <w:r w:rsidR="001F7891">
        <w:rPr>
          <w:rFonts w:cs="Segoe UI"/>
        </w:rPr>
        <w:t xml:space="preserve"> </w:t>
      </w:r>
      <w:r w:rsidR="00147206" w:rsidRPr="001F7891">
        <w:rPr>
          <w:rFonts w:cs="Segoe UI"/>
        </w:rPr>
        <w:t>and</w:t>
      </w:r>
      <w:r w:rsidR="00147206">
        <w:rPr>
          <w:rFonts w:cs="Segoe UI"/>
        </w:rPr>
        <w:t xml:space="preserve"> </w:t>
      </w:r>
      <w:r w:rsidR="00147206">
        <w:t xml:space="preserve">some </w:t>
      </w:r>
      <w:r w:rsidR="00147206">
        <w:rPr>
          <w:rFonts w:ascii="Consolas" w:hAnsi="Consolas"/>
          <w:b/>
          <w:bCs/>
        </w:rPr>
        <w:t>Rectangle</w:t>
      </w:r>
      <w:r w:rsidR="00147206">
        <w:rPr>
          <w:rFonts w:cs="Segoe UI"/>
        </w:rPr>
        <w:t xml:space="preserve"> </w:t>
      </w:r>
      <w:r w:rsidR="001D68A9">
        <w:rPr>
          <w:rFonts w:cs="Segoe UI"/>
        </w:rPr>
        <w:t>e</w:t>
      </w:r>
      <w:r w:rsidR="00147206">
        <w:rPr>
          <w:rFonts w:cs="Segoe UI"/>
        </w:rPr>
        <w:t>lements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D34E72B">
            <wp:extent cx="6645341" cy="3571871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1" cy="357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62BC99BD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</w:t>
      </w:r>
      <w:r w:rsidR="001B3BB2">
        <w:t>3</w:t>
      </w:r>
    </w:p>
    <w:p w14:paraId="25CF0716" w14:textId="124F9C3B" w:rsidR="00E86403" w:rsidRDefault="00E86403" w:rsidP="00E86403"/>
    <w:p w14:paraId="7EA28FF5" w14:textId="64C6F4A7" w:rsidR="00D9506C" w:rsidRPr="003043DE" w:rsidRDefault="003224C8" w:rsidP="00D9506C">
      <w:r>
        <w:rPr>
          <w:rFonts w:cs="Segoe UI"/>
        </w:rPr>
        <w:t>You can</w:t>
      </w:r>
      <w:r w:rsidR="006E118D">
        <w:rPr>
          <w:rFonts w:cs="Segoe UI"/>
        </w:rPr>
        <w:t xml:space="preserve"> </w:t>
      </w:r>
      <w:r w:rsidR="003043DE">
        <w:rPr>
          <w:rFonts w:cs="Segoe UI"/>
        </w:rPr>
        <w:t xml:space="preserve">type into the </w:t>
      </w:r>
      <w:proofErr w:type="spellStart"/>
      <w:r w:rsidR="003043DE" w:rsidRPr="001F7891">
        <w:rPr>
          <w:rFonts w:ascii="Consolas" w:hAnsi="Consolas" w:cs="Segoe UI"/>
          <w:b/>
          <w:bCs/>
        </w:rPr>
        <w:t>AutoSuggestBox</w:t>
      </w:r>
      <w:proofErr w:type="spellEnd"/>
      <w:r w:rsidR="003043DE">
        <w:rPr>
          <w:rFonts w:cs="Segoe UI"/>
        </w:rPr>
        <w:t xml:space="preserve"> any values and then press </w:t>
      </w:r>
      <w:r w:rsidR="003043DE">
        <w:rPr>
          <w:rFonts w:cs="Segoe UI"/>
          <w:b/>
          <w:bCs/>
        </w:rPr>
        <w:t>Enter</w:t>
      </w:r>
      <w:r w:rsidR="003043DE">
        <w:rPr>
          <w:rFonts w:cs="Segoe UI"/>
        </w:rPr>
        <w:t xml:space="preserve"> </w:t>
      </w:r>
      <w:r w:rsidR="008F054F">
        <w:rPr>
          <w:rFonts w:cs="Segoe UI"/>
        </w:rPr>
        <w:t xml:space="preserve">or </w:t>
      </w:r>
      <w:r w:rsidR="008F054F">
        <w:rPr>
          <w:rFonts w:cs="Segoe UI"/>
          <w:b/>
          <w:bCs/>
        </w:rPr>
        <w:t xml:space="preserve">Click </w:t>
      </w:r>
      <w:r w:rsidR="008F054F">
        <w:rPr>
          <w:rFonts w:cs="Segoe UI"/>
        </w:rPr>
        <w:t xml:space="preserve">on the </w:t>
      </w:r>
      <w:r w:rsidR="008F054F" w:rsidRPr="008F054F">
        <w:rPr>
          <w:rFonts w:cs="Segoe UI"/>
          <w:b/>
          <w:bCs/>
        </w:rPr>
        <w:t>+</w:t>
      </w:r>
      <w:r w:rsidR="008F054F">
        <w:rPr>
          <w:rFonts w:cs="Segoe UI"/>
        </w:rPr>
        <w:t xml:space="preserve"> option </w:t>
      </w:r>
      <w:r w:rsidR="003043DE" w:rsidRPr="008F054F">
        <w:rPr>
          <w:rFonts w:cs="Segoe UI"/>
        </w:rPr>
        <w:t>to</w:t>
      </w:r>
      <w:r w:rsidR="003043DE">
        <w:rPr>
          <w:rFonts w:cs="Segoe UI"/>
        </w:rPr>
        <w:t xml:space="preserve"> add them, then when you add a few</w:t>
      </w:r>
      <w:r w:rsidR="001D68A9">
        <w:rPr>
          <w:rFonts w:cs="Segoe UI"/>
        </w:rPr>
        <w:t>,</w:t>
      </w:r>
      <w:r w:rsidR="003043DE">
        <w:rPr>
          <w:rFonts w:cs="Segoe UI"/>
        </w:rPr>
        <w:t xml:space="preserve"> you can try scrolling the </w:t>
      </w:r>
      <w:proofErr w:type="spellStart"/>
      <w:r w:rsidR="003043DE" w:rsidRPr="003043DE">
        <w:rPr>
          <w:rFonts w:ascii="Consolas" w:hAnsi="Consolas"/>
          <w:b/>
          <w:bCs/>
        </w:rPr>
        <w:t>ListView</w:t>
      </w:r>
      <w:proofErr w:type="spellEnd"/>
      <w:r w:rsidR="003043DE">
        <w:t xml:space="preserve"> and you should see the </w:t>
      </w:r>
      <w:r w:rsidR="003043DE">
        <w:rPr>
          <w:b/>
          <w:bCs/>
        </w:rPr>
        <w:t>Parallax View</w:t>
      </w:r>
      <w:r w:rsidR="003043DE">
        <w:t xml:space="preserve"> in action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6A843409">
            <wp:extent cx="6645907" cy="3572175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7" cy="35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040CEA7B" w:rsidR="00986C7B" w:rsidRDefault="00F15B60" w:rsidP="00F15B60">
      <w:pPr>
        <w:pStyle w:val="Heading2"/>
      </w:pPr>
      <w:r>
        <w:t xml:space="preserve">Step </w:t>
      </w:r>
      <w:r w:rsidR="0085161E">
        <w:t>1</w:t>
      </w:r>
      <w:r w:rsidR="001B3BB2">
        <w:t>4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38B33FCD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F4B32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F4B32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28570" w14:textId="77777777" w:rsidR="00D90FAF" w:rsidRDefault="00D90FAF" w:rsidP="00071E16">
      <w:pPr>
        <w:spacing w:line="240" w:lineRule="auto"/>
      </w:pPr>
      <w:r>
        <w:separator/>
      </w:r>
    </w:p>
  </w:endnote>
  <w:endnote w:type="continuationSeparator" w:id="0">
    <w:p w14:paraId="459870AF" w14:textId="77777777" w:rsidR="00D90FAF" w:rsidRDefault="00D90FAF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D04D5" w14:textId="77777777" w:rsidR="00D90FAF" w:rsidRDefault="00D90FAF" w:rsidP="00071E16">
      <w:pPr>
        <w:spacing w:line="240" w:lineRule="auto"/>
      </w:pPr>
      <w:r>
        <w:separator/>
      </w:r>
    </w:p>
  </w:footnote>
  <w:footnote w:type="continuationSeparator" w:id="0">
    <w:p w14:paraId="68468DBB" w14:textId="77777777" w:rsidR="00D90FAF" w:rsidRDefault="00D90FAF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217EE"/>
    <w:rsid w:val="00021B97"/>
    <w:rsid w:val="00021E37"/>
    <w:rsid w:val="00023F19"/>
    <w:rsid w:val="000240D6"/>
    <w:rsid w:val="00025572"/>
    <w:rsid w:val="000255BE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B40"/>
    <w:rsid w:val="000462EC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3BB2"/>
    <w:rsid w:val="001B4C2E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FE6"/>
    <w:rsid w:val="001D11A2"/>
    <w:rsid w:val="001D2B00"/>
    <w:rsid w:val="001D68A9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64DF"/>
    <w:rsid w:val="0033765C"/>
    <w:rsid w:val="0034112B"/>
    <w:rsid w:val="00341E2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5219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3E62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10A5"/>
    <w:rsid w:val="005118C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56"/>
    <w:rsid w:val="00575885"/>
    <w:rsid w:val="00576D49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1783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86F78"/>
    <w:rsid w:val="006905AF"/>
    <w:rsid w:val="006924F7"/>
    <w:rsid w:val="00692896"/>
    <w:rsid w:val="006960D2"/>
    <w:rsid w:val="006A05ED"/>
    <w:rsid w:val="006A228D"/>
    <w:rsid w:val="006A2533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B32"/>
    <w:rsid w:val="00700014"/>
    <w:rsid w:val="00701011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83083"/>
    <w:rsid w:val="00790B78"/>
    <w:rsid w:val="00791A4C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136A"/>
    <w:rsid w:val="007C33B5"/>
    <w:rsid w:val="007C4EFA"/>
    <w:rsid w:val="007C6ABC"/>
    <w:rsid w:val="007D1464"/>
    <w:rsid w:val="007D27AC"/>
    <w:rsid w:val="007D4611"/>
    <w:rsid w:val="007D52F5"/>
    <w:rsid w:val="007E0E89"/>
    <w:rsid w:val="007E0FC0"/>
    <w:rsid w:val="007E16A8"/>
    <w:rsid w:val="007E6714"/>
    <w:rsid w:val="007E7357"/>
    <w:rsid w:val="007E7BD2"/>
    <w:rsid w:val="007F0708"/>
    <w:rsid w:val="007F2411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AED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0452"/>
    <w:rsid w:val="00910BA6"/>
    <w:rsid w:val="00911805"/>
    <w:rsid w:val="00914115"/>
    <w:rsid w:val="00914B7C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17B84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05FE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6A68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24CA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70F"/>
    <w:rsid w:val="00CD7C11"/>
    <w:rsid w:val="00CE2722"/>
    <w:rsid w:val="00CE2A20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3E95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42BD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0FAF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1611A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6AD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445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47F48"/>
    <w:rsid w:val="00F50398"/>
    <w:rsid w:val="00F51E09"/>
    <w:rsid w:val="00F524D9"/>
    <w:rsid w:val="00F52850"/>
    <w:rsid w:val="00F52A7C"/>
    <w:rsid w:val="00F53694"/>
    <w:rsid w:val="00F546BD"/>
    <w:rsid w:val="00F556B8"/>
    <w:rsid w:val="00F5709C"/>
    <w:rsid w:val="00F60440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7927"/>
    <w:rsid w:val="00F81A5D"/>
    <w:rsid w:val="00F83466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9:00Z</dcterms:created>
  <dcterms:modified xsi:type="dcterms:W3CDTF">2023-01-09T14:39:00Z</dcterms:modified>
</cp:coreProperties>
</file>